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09275" w14:textId="21F0BC8C" w:rsidR="00171F5B" w:rsidRPr="00171F5B" w:rsidRDefault="00171F5B" w:rsidP="00171F5B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171F5B">
        <w:rPr>
          <w:b/>
          <w:bCs/>
          <w:sz w:val="32"/>
          <w:szCs w:val="32"/>
        </w:rPr>
        <w:t>AAC Toys and Play activit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171F5B" w14:paraId="5395462E" w14:textId="77777777" w:rsidTr="00171F5B">
        <w:tc>
          <w:tcPr>
            <w:tcW w:w="5000" w:type="pct"/>
            <w:gridSpan w:val="4"/>
          </w:tcPr>
          <w:p w14:paraId="52CB1298" w14:textId="2E853D53" w:rsidR="00171F5B" w:rsidRPr="00171F5B" w:rsidRDefault="00171F5B">
            <w:pPr>
              <w:rPr>
                <w:b/>
                <w:bCs/>
                <w:sz w:val="24"/>
                <w:szCs w:val="24"/>
              </w:rPr>
            </w:pPr>
            <w:r w:rsidRPr="00171F5B">
              <w:rPr>
                <w:b/>
                <w:bCs/>
                <w:sz w:val="24"/>
                <w:szCs w:val="24"/>
              </w:rPr>
              <w:t>Name of Toy</w:t>
            </w:r>
          </w:p>
        </w:tc>
      </w:tr>
      <w:tr w:rsidR="00171F5B" w14:paraId="3DE631C4" w14:textId="77777777" w:rsidTr="00171F5B">
        <w:tc>
          <w:tcPr>
            <w:tcW w:w="5000" w:type="pct"/>
            <w:gridSpan w:val="4"/>
          </w:tcPr>
          <w:p w14:paraId="12400AAC" w14:textId="48F8BCCB" w:rsidR="00171F5B" w:rsidRPr="00171F5B" w:rsidRDefault="00171F5B">
            <w:pPr>
              <w:rPr>
                <w:b/>
                <w:bCs/>
                <w:sz w:val="24"/>
                <w:szCs w:val="24"/>
              </w:rPr>
            </w:pPr>
            <w:r w:rsidRPr="00171F5B">
              <w:rPr>
                <w:b/>
                <w:bCs/>
                <w:sz w:val="24"/>
                <w:szCs w:val="24"/>
              </w:rPr>
              <w:t>Description of Game</w:t>
            </w:r>
          </w:p>
        </w:tc>
      </w:tr>
      <w:tr w:rsidR="00171F5B" w14:paraId="6B5E8D85" w14:textId="77777777" w:rsidTr="00171F5B">
        <w:tc>
          <w:tcPr>
            <w:tcW w:w="1250" w:type="pct"/>
          </w:tcPr>
          <w:p w14:paraId="637322E0" w14:textId="77777777" w:rsidR="00171F5B" w:rsidRPr="00171F5B" w:rsidRDefault="00171F5B">
            <w:pPr>
              <w:rPr>
                <w:b/>
                <w:bCs/>
                <w:sz w:val="24"/>
                <w:szCs w:val="24"/>
              </w:rPr>
            </w:pPr>
            <w:r w:rsidRPr="00171F5B">
              <w:rPr>
                <w:b/>
                <w:bCs/>
                <w:sz w:val="24"/>
                <w:szCs w:val="24"/>
              </w:rPr>
              <w:t>Step of Game</w:t>
            </w:r>
          </w:p>
          <w:p w14:paraId="430FF868" w14:textId="533C1D17" w:rsidR="00171F5B" w:rsidRPr="00171F5B" w:rsidRDefault="00171F5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50" w:type="pct"/>
          </w:tcPr>
          <w:p w14:paraId="56B97D34" w14:textId="57D36C27" w:rsidR="00171F5B" w:rsidRPr="00171F5B" w:rsidRDefault="00171F5B">
            <w:pPr>
              <w:rPr>
                <w:b/>
                <w:bCs/>
                <w:sz w:val="24"/>
                <w:szCs w:val="24"/>
              </w:rPr>
            </w:pPr>
            <w:r w:rsidRPr="00171F5B">
              <w:rPr>
                <w:b/>
                <w:bCs/>
                <w:sz w:val="24"/>
                <w:szCs w:val="24"/>
              </w:rPr>
              <w:t>Facilitator Prompt</w:t>
            </w:r>
          </w:p>
        </w:tc>
        <w:tc>
          <w:tcPr>
            <w:tcW w:w="1250" w:type="pct"/>
          </w:tcPr>
          <w:p w14:paraId="25052269" w14:textId="2D5EFC1E" w:rsidR="00171F5B" w:rsidRPr="00171F5B" w:rsidRDefault="00171F5B">
            <w:pPr>
              <w:rPr>
                <w:b/>
                <w:bCs/>
                <w:sz w:val="24"/>
                <w:szCs w:val="24"/>
              </w:rPr>
            </w:pPr>
            <w:r w:rsidRPr="00171F5B">
              <w:rPr>
                <w:b/>
                <w:bCs/>
                <w:sz w:val="24"/>
                <w:szCs w:val="24"/>
              </w:rPr>
              <w:t>Childs action</w:t>
            </w:r>
          </w:p>
        </w:tc>
        <w:tc>
          <w:tcPr>
            <w:tcW w:w="1250" w:type="pct"/>
          </w:tcPr>
          <w:p w14:paraId="5105ECE9" w14:textId="1CD0F1B5" w:rsidR="00171F5B" w:rsidRPr="00171F5B" w:rsidRDefault="00171F5B">
            <w:pPr>
              <w:rPr>
                <w:b/>
                <w:bCs/>
                <w:sz w:val="24"/>
                <w:szCs w:val="24"/>
              </w:rPr>
            </w:pPr>
            <w:r w:rsidRPr="00171F5B">
              <w:rPr>
                <w:b/>
                <w:bCs/>
                <w:sz w:val="24"/>
                <w:szCs w:val="24"/>
              </w:rPr>
              <w:t>Communication Resource</w:t>
            </w:r>
          </w:p>
        </w:tc>
      </w:tr>
      <w:tr w:rsidR="00171F5B" w14:paraId="2FFD7186" w14:textId="77777777" w:rsidTr="00171F5B">
        <w:tc>
          <w:tcPr>
            <w:tcW w:w="1250" w:type="pct"/>
          </w:tcPr>
          <w:p w14:paraId="67492DC4" w14:textId="77777777" w:rsidR="00171F5B" w:rsidRDefault="00171F5B"/>
          <w:p w14:paraId="74DB045D" w14:textId="77777777" w:rsidR="00171F5B" w:rsidRDefault="00171F5B"/>
          <w:p w14:paraId="61C72E00" w14:textId="77777777" w:rsidR="00171F5B" w:rsidRDefault="00171F5B"/>
          <w:p w14:paraId="7D2488BA" w14:textId="77777777" w:rsidR="00171F5B" w:rsidRDefault="00171F5B"/>
          <w:p w14:paraId="3E25923B" w14:textId="77777777" w:rsidR="00171F5B" w:rsidRDefault="00171F5B"/>
          <w:p w14:paraId="25681038" w14:textId="7D9E54BB" w:rsidR="00171F5B" w:rsidRDefault="00171F5B"/>
        </w:tc>
        <w:tc>
          <w:tcPr>
            <w:tcW w:w="1250" w:type="pct"/>
          </w:tcPr>
          <w:p w14:paraId="2442F336" w14:textId="77777777" w:rsidR="00171F5B" w:rsidRDefault="00171F5B"/>
        </w:tc>
        <w:tc>
          <w:tcPr>
            <w:tcW w:w="1250" w:type="pct"/>
          </w:tcPr>
          <w:p w14:paraId="3779214E" w14:textId="77777777" w:rsidR="00171F5B" w:rsidRDefault="00171F5B"/>
        </w:tc>
        <w:tc>
          <w:tcPr>
            <w:tcW w:w="1250" w:type="pct"/>
          </w:tcPr>
          <w:p w14:paraId="3CFF7A23" w14:textId="77777777" w:rsidR="00171F5B" w:rsidRDefault="00171F5B"/>
        </w:tc>
      </w:tr>
      <w:tr w:rsidR="00171F5B" w14:paraId="2CE510B6" w14:textId="77777777" w:rsidTr="00171F5B">
        <w:tc>
          <w:tcPr>
            <w:tcW w:w="1250" w:type="pct"/>
          </w:tcPr>
          <w:p w14:paraId="1D1E656B" w14:textId="77777777" w:rsidR="00171F5B" w:rsidRDefault="00171F5B"/>
          <w:p w14:paraId="64955653" w14:textId="77777777" w:rsidR="00171F5B" w:rsidRDefault="00171F5B"/>
          <w:p w14:paraId="1B104941" w14:textId="77777777" w:rsidR="00171F5B" w:rsidRDefault="00171F5B"/>
          <w:p w14:paraId="059FCB87" w14:textId="77777777" w:rsidR="00171F5B" w:rsidRDefault="00171F5B"/>
          <w:p w14:paraId="33758555" w14:textId="77777777" w:rsidR="00171F5B" w:rsidRDefault="00171F5B"/>
          <w:p w14:paraId="28F8EF3B" w14:textId="5E4FB8E8" w:rsidR="00171F5B" w:rsidRDefault="00171F5B"/>
        </w:tc>
        <w:tc>
          <w:tcPr>
            <w:tcW w:w="1250" w:type="pct"/>
          </w:tcPr>
          <w:p w14:paraId="70FE8432" w14:textId="77777777" w:rsidR="00171F5B" w:rsidRDefault="00171F5B"/>
        </w:tc>
        <w:tc>
          <w:tcPr>
            <w:tcW w:w="1250" w:type="pct"/>
          </w:tcPr>
          <w:p w14:paraId="6F22633A" w14:textId="77777777" w:rsidR="00171F5B" w:rsidRDefault="00171F5B"/>
        </w:tc>
        <w:tc>
          <w:tcPr>
            <w:tcW w:w="1250" w:type="pct"/>
          </w:tcPr>
          <w:p w14:paraId="1545AC06" w14:textId="77777777" w:rsidR="00171F5B" w:rsidRDefault="00171F5B"/>
        </w:tc>
      </w:tr>
      <w:tr w:rsidR="00171F5B" w14:paraId="5F2B21B6" w14:textId="77777777" w:rsidTr="00171F5B">
        <w:tc>
          <w:tcPr>
            <w:tcW w:w="1250" w:type="pct"/>
          </w:tcPr>
          <w:p w14:paraId="233A2605" w14:textId="77777777" w:rsidR="00171F5B" w:rsidRDefault="00171F5B"/>
          <w:p w14:paraId="62AAFEE9" w14:textId="77777777" w:rsidR="00171F5B" w:rsidRDefault="00171F5B"/>
          <w:p w14:paraId="4DD420A1" w14:textId="77777777" w:rsidR="00171F5B" w:rsidRDefault="00171F5B"/>
          <w:p w14:paraId="0A056EE2" w14:textId="77777777" w:rsidR="00171F5B" w:rsidRDefault="00171F5B"/>
          <w:p w14:paraId="580FBECC" w14:textId="77777777" w:rsidR="00171F5B" w:rsidRDefault="00171F5B"/>
          <w:p w14:paraId="6ABEE83C" w14:textId="0D7B8E53" w:rsidR="00171F5B" w:rsidRDefault="00171F5B"/>
        </w:tc>
        <w:tc>
          <w:tcPr>
            <w:tcW w:w="1250" w:type="pct"/>
          </w:tcPr>
          <w:p w14:paraId="38E048FF" w14:textId="77777777" w:rsidR="00171F5B" w:rsidRDefault="00171F5B"/>
        </w:tc>
        <w:tc>
          <w:tcPr>
            <w:tcW w:w="1250" w:type="pct"/>
          </w:tcPr>
          <w:p w14:paraId="0F5D3A81" w14:textId="77777777" w:rsidR="00171F5B" w:rsidRDefault="00171F5B"/>
        </w:tc>
        <w:tc>
          <w:tcPr>
            <w:tcW w:w="1250" w:type="pct"/>
          </w:tcPr>
          <w:p w14:paraId="069A0E81" w14:textId="77777777" w:rsidR="00171F5B" w:rsidRDefault="00171F5B"/>
        </w:tc>
      </w:tr>
      <w:tr w:rsidR="00171F5B" w14:paraId="12AAB257" w14:textId="77777777" w:rsidTr="00171F5B">
        <w:tc>
          <w:tcPr>
            <w:tcW w:w="1250" w:type="pct"/>
          </w:tcPr>
          <w:p w14:paraId="7352B3BD" w14:textId="77777777" w:rsidR="00171F5B" w:rsidRDefault="00171F5B"/>
          <w:p w14:paraId="3EDA6E6B" w14:textId="77777777" w:rsidR="00171F5B" w:rsidRDefault="00171F5B"/>
          <w:p w14:paraId="6A4ACDEB" w14:textId="77777777" w:rsidR="00171F5B" w:rsidRDefault="00171F5B"/>
          <w:p w14:paraId="44FEA7E9" w14:textId="77777777" w:rsidR="00171F5B" w:rsidRDefault="00171F5B"/>
          <w:p w14:paraId="58ED584C" w14:textId="77777777" w:rsidR="00171F5B" w:rsidRDefault="00171F5B"/>
          <w:p w14:paraId="14B91B76" w14:textId="24612E1C" w:rsidR="00171F5B" w:rsidRDefault="00171F5B"/>
        </w:tc>
        <w:tc>
          <w:tcPr>
            <w:tcW w:w="1250" w:type="pct"/>
          </w:tcPr>
          <w:p w14:paraId="1C5F3744" w14:textId="77777777" w:rsidR="00171F5B" w:rsidRDefault="00171F5B"/>
        </w:tc>
        <w:tc>
          <w:tcPr>
            <w:tcW w:w="1250" w:type="pct"/>
          </w:tcPr>
          <w:p w14:paraId="0BD7E46D" w14:textId="77777777" w:rsidR="00171F5B" w:rsidRDefault="00171F5B"/>
        </w:tc>
        <w:tc>
          <w:tcPr>
            <w:tcW w:w="1250" w:type="pct"/>
          </w:tcPr>
          <w:p w14:paraId="7462F054" w14:textId="77777777" w:rsidR="00171F5B" w:rsidRDefault="00171F5B"/>
        </w:tc>
      </w:tr>
      <w:tr w:rsidR="00171F5B" w14:paraId="726ECE2A" w14:textId="77777777" w:rsidTr="00171F5B">
        <w:tc>
          <w:tcPr>
            <w:tcW w:w="1250" w:type="pct"/>
          </w:tcPr>
          <w:p w14:paraId="6EBB491C" w14:textId="77777777" w:rsidR="00171F5B" w:rsidRDefault="00171F5B"/>
          <w:p w14:paraId="398875C5" w14:textId="1DAF7229" w:rsidR="00171F5B" w:rsidRDefault="00171F5B"/>
        </w:tc>
        <w:tc>
          <w:tcPr>
            <w:tcW w:w="1250" w:type="pct"/>
          </w:tcPr>
          <w:p w14:paraId="431AC8F4" w14:textId="77777777" w:rsidR="00171F5B" w:rsidRDefault="00171F5B"/>
        </w:tc>
        <w:tc>
          <w:tcPr>
            <w:tcW w:w="1250" w:type="pct"/>
          </w:tcPr>
          <w:p w14:paraId="759C0FEE" w14:textId="77777777" w:rsidR="00171F5B" w:rsidRDefault="00171F5B"/>
        </w:tc>
        <w:tc>
          <w:tcPr>
            <w:tcW w:w="1250" w:type="pct"/>
          </w:tcPr>
          <w:p w14:paraId="7F1C0EC0" w14:textId="77777777" w:rsidR="00171F5B" w:rsidRDefault="00171F5B"/>
        </w:tc>
      </w:tr>
    </w:tbl>
    <w:p w14:paraId="2F8A6EBC" w14:textId="77777777" w:rsidR="00171F5B" w:rsidRDefault="00171F5B"/>
    <w:sectPr w:rsidR="00171F5B" w:rsidSect="00171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DUzNzY1NjUEAiUdpeDU4uLM/DyQAsNaALBHGbcsAAAA"/>
  </w:docVars>
  <w:rsids>
    <w:rsidRoot w:val="00171F5B"/>
    <w:rsid w:val="00171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5E690"/>
  <w15:chartTrackingRefBased/>
  <w15:docId w15:val="{D9D6C8C8-05D9-4B1D-8EE0-2602B4334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1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nes</dc:creator>
  <cp:keywords/>
  <dc:description/>
  <cp:lastModifiedBy>david banes</cp:lastModifiedBy>
  <cp:revision>1</cp:revision>
  <dcterms:created xsi:type="dcterms:W3CDTF">2019-10-24T10:14:00Z</dcterms:created>
  <dcterms:modified xsi:type="dcterms:W3CDTF">2019-10-24T10:20:00Z</dcterms:modified>
</cp:coreProperties>
</file>